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B8C4BB" w14:textId="46C4FF11" w:rsidR="00E679ED" w:rsidRPr="00A60DCB" w:rsidRDefault="00651B47" w:rsidP="00651B47">
      <w:pPr>
        <w:jc w:val="center"/>
        <w:rPr>
          <w:rFonts w:ascii="標楷體" w:eastAsia="標楷體" w:hAnsi="標楷體"/>
          <w:b/>
          <w:sz w:val="40"/>
          <w:szCs w:val="40"/>
        </w:rPr>
      </w:pPr>
      <w:r w:rsidRPr="00A60DCB">
        <w:rPr>
          <w:rFonts w:ascii="標楷體" w:eastAsia="標楷體" w:hAnsi="標楷體" w:hint="eastAsia"/>
          <w:b/>
          <w:sz w:val="40"/>
          <w:szCs w:val="40"/>
        </w:rPr>
        <w:t>國立臺北大學企業管理學系獎助學金申請表</w:t>
      </w:r>
      <w:r w:rsidR="004D562F">
        <w:rPr>
          <w:rFonts w:ascii="標楷體" w:eastAsia="標楷體" w:hAnsi="標楷體" w:hint="eastAsia"/>
          <w:b/>
          <w:sz w:val="40"/>
          <w:szCs w:val="40"/>
        </w:rPr>
        <w:t>（碩士班）</w:t>
      </w:r>
    </w:p>
    <w:tbl>
      <w:tblPr>
        <w:tblW w:w="5170" w:type="pct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093"/>
        <w:gridCol w:w="1084"/>
        <w:gridCol w:w="226"/>
        <w:gridCol w:w="424"/>
        <w:gridCol w:w="1431"/>
        <w:gridCol w:w="224"/>
        <w:gridCol w:w="597"/>
        <w:gridCol w:w="300"/>
        <w:gridCol w:w="19"/>
        <w:gridCol w:w="1155"/>
        <w:gridCol w:w="306"/>
        <w:gridCol w:w="43"/>
        <w:gridCol w:w="265"/>
        <w:gridCol w:w="56"/>
        <w:gridCol w:w="24"/>
        <w:gridCol w:w="226"/>
        <w:gridCol w:w="123"/>
        <w:gridCol w:w="183"/>
        <w:gridCol w:w="168"/>
        <w:gridCol w:w="140"/>
        <w:gridCol w:w="211"/>
        <w:gridCol w:w="95"/>
        <w:gridCol w:w="256"/>
        <w:gridCol w:w="50"/>
        <w:gridCol w:w="310"/>
        <w:gridCol w:w="306"/>
        <w:gridCol w:w="45"/>
        <w:gridCol w:w="414"/>
      </w:tblGrid>
      <w:tr w:rsidR="001400E3" w:rsidRPr="00DF078D" w14:paraId="591B5F49" w14:textId="77777777" w:rsidTr="002123DB">
        <w:trPr>
          <w:trHeight w:val="454"/>
        </w:trPr>
        <w:tc>
          <w:tcPr>
            <w:tcW w:w="971" w:type="pct"/>
            <w:vMerge w:val="restart"/>
            <w:vAlign w:val="center"/>
          </w:tcPr>
          <w:p w14:paraId="3B60023D" w14:textId="77777777" w:rsidR="001400E3" w:rsidRPr="00A60DCB" w:rsidRDefault="001400E3" w:rsidP="002A1B5D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照片</w:t>
            </w:r>
          </w:p>
        </w:tc>
        <w:tc>
          <w:tcPr>
            <w:tcW w:w="503" w:type="pct"/>
            <w:vAlign w:val="center"/>
          </w:tcPr>
          <w:p w14:paraId="6D42C2DD" w14:textId="77777777" w:rsidR="001400E3" w:rsidRPr="00A60DCB" w:rsidRDefault="001400E3" w:rsidP="002A1B5D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姓名</w:t>
            </w:r>
          </w:p>
        </w:tc>
        <w:tc>
          <w:tcPr>
            <w:tcW w:w="1495" w:type="pct"/>
            <w:gridSpan w:val="7"/>
            <w:vAlign w:val="center"/>
          </w:tcPr>
          <w:p w14:paraId="353A76EC" w14:textId="77777777" w:rsidR="001400E3" w:rsidRPr="00DF078D" w:rsidRDefault="001400E3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36" w:type="pct"/>
            <w:vAlign w:val="center"/>
          </w:tcPr>
          <w:p w14:paraId="1EF0FF19" w14:textId="77777777" w:rsidR="001400E3" w:rsidRPr="00A60DCB" w:rsidRDefault="001400E3" w:rsidP="002A1B5D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學號</w:t>
            </w:r>
          </w:p>
        </w:tc>
        <w:tc>
          <w:tcPr>
            <w:tcW w:w="162" w:type="pct"/>
            <w:gridSpan w:val="2"/>
            <w:tcBorders>
              <w:right w:val="dotDash" w:sz="4" w:space="0" w:color="BFBFBF"/>
            </w:tcBorders>
            <w:vAlign w:val="center"/>
          </w:tcPr>
          <w:p w14:paraId="1E7720E0" w14:textId="77777777" w:rsidR="001400E3" w:rsidRPr="00DF078D" w:rsidRDefault="001400E3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0" w:type="pct"/>
            <w:gridSpan w:val="3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5B34ED17" w14:textId="77777777" w:rsidR="001400E3" w:rsidRPr="00DF078D" w:rsidRDefault="001400E3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2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187882A5" w14:textId="77777777" w:rsidR="001400E3" w:rsidRPr="00DF078D" w:rsidRDefault="001400E3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3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6238AE02" w14:textId="77777777" w:rsidR="001400E3" w:rsidRPr="00DF078D" w:rsidRDefault="001400E3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3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33787A2A" w14:textId="77777777" w:rsidR="001400E3" w:rsidRPr="00DF078D" w:rsidRDefault="001400E3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3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2FF36544" w14:textId="77777777" w:rsidR="001400E3" w:rsidRPr="00DF078D" w:rsidRDefault="001400E3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7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2780AA89" w14:textId="77777777" w:rsidR="001400E3" w:rsidRPr="00DF078D" w:rsidRDefault="001400E3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3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0E1B1287" w14:textId="77777777" w:rsidR="001400E3" w:rsidRPr="00DF078D" w:rsidRDefault="001400E3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2" w:type="pct"/>
            <w:tcBorders>
              <w:left w:val="dotDash" w:sz="4" w:space="0" w:color="BFBFBF"/>
            </w:tcBorders>
            <w:vAlign w:val="center"/>
          </w:tcPr>
          <w:p w14:paraId="3FA286D5" w14:textId="77777777" w:rsidR="001400E3" w:rsidRPr="00DF078D" w:rsidRDefault="001400E3" w:rsidP="002A1B5D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1400E3" w:rsidRPr="00DF078D" w14:paraId="45A71FA1" w14:textId="77777777" w:rsidTr="007411D4">
        <w:trPr>
          <w:trHeight w:val="454"/>
        </w:trPr>
        <w:tc>
          <w:tcPr>
            <w:tcW w:w="971" w:type="pct"/>
            <w:vMerge/>
          </w:tcPr>
          <w:p w14:paraId="0A235F6B" w14:textId="77777777" w:rsidR="001400E3" w:rsidRPr="00DF078D" w:rsidRDefault="001400E3" w:rsidP="002A1B5D">
            <w:pPr>
              <w:rPr>
                <w:rFonts w:ascii="標楷體" w:eastAsia="標楷體" w:hAnsi="標楷體"/>
              </w:rPr>
            </w:pPr>
          </w:p>
        </w:tc>
        <w:tc>
          <w:tcPr>
            <w:tcW w:w="503" w:type="pct"/>
            <w:vAlign w:val="center"/>
          </w:tcPr>
          <w:p w14:paraId="0A1054EE" w14:textId="77777777" w:rsidR="001400E3" w:rsidRPr="00A60DCB" w:rsidRDefault="001400E3" w:rsidP="002A1B5D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性別</w:t>
            </w:r>
          </w:p>
        </w:tc>
        <w:tc>
          <w:tcPr>
            <w:tcW w:w="966" w:type="pct"/>
            <w:gridSpan w:val="3"/>
            <w:vAlign w:val="center"/>
          </w:tcPr>
          <w:p w14:paraId="2F96E5C2" w14:textId="77777777" w:rsidR="001400E3" w:rsidRPr="00DF078D" w:rsidRDefault="001400E3" w:rsidP="002A1B5D">
            <w:pPr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 xml:space="preserve">男  </w:t>
            </w: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>女</w:t>
            </w:r>
          </w:p>
        </w:tc>
        <w:tc>
          <w:tcPr>
            <w:tcW w:w="529" w:type="pct"/>
            <w:gridSpan w:val="4"/>
            <w:vAlign w:val="center"/>
          </w:tcPr>
          <w:p w14:paraId="4AF91F43" w14:textId="77777777" w:rsidR="001400E3" w:rsidRPr="00A60DCB" w:rsidRDefault="001400E3" w:rsidP="002A1B5D">
            <w:pPr>
              <w:ind w:left="72"/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班級</w:t>
            </w:r>
          </w:p>
        </w:tc>
        <w:tc>
          <w:tcPr>
            <w:tcW w:w="2031" w:type="pct"/>
            <w:gridSpan w:val="19"/>
            <w:vAlign w:val="center"/>
          </w:tcPr>
          <w:p w14:paraId="52313ABC" w14:textId="58411D08" w:rsidR="001400E3" w:rsidRPr="00DF078D" w:rsidRDefault="004D562F" w:rsidP="004D562F">
            <w:pPr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/>
              </w:rPr>
              <w:t>□</w:t>
            </w:r>
            <w:r>
              <w:rPr>
                <w:rFonts w:ascii="標楷體" w:eastAsia="標楷體" w:hAnsi="標楷體" w:hint="eastAsia"/>
              </w:rPr>
              <w:t>企碩</w:t>
            </w:r>
            <w:r w:rsidRPr="004D562F">
              <w:rPr>
                <w:rFonts w:eastAsia="標楷體"/>
              </w:rPr>
              <w:t>1A</w:t>
            </w:r>
            <w:r>
              <w:rPr>
                <w:rFonts w:eastAsia="標楷體" w:hint="eastAsia"/>
              </w:rPr>
              <w:t xml:space="preserve"> </w:t>
            </w:r>
            <w:r w:rsidRPr="00DF078D">
              <w:rPr>
                <w:rFonts w:ascii="標楷體" w:eastAsia="標楷體" w:hAnsi="標楷體" w:hint="eastAsia"/>
              </w:rPr>
              <w:t xml:space="preserve">  </w:t>
            </w:r>
            <w:r w:rsidRPr="00DF078D">
              <w:rPr>
                <w:rFonts w:ascii="標楷體" w:eastAsia="標楷體" w:hAnsi="標楷體"/>
              </w:rPr>
              <w:t>□</w:t>
            </w:r>
            <w:r>
              <w:rPr>
                <w:rFonts w:ascii="標楷體" w:eastAsia="標楷體" w:hAnsi="標楷體" w:hint="eastAsia"/>
              </w:rPr>
              <w:t>企</w:t>
            </w:r>
            <w:r w:rsidRPr="004D562F">
              <w:rPr>
                <w:rFonts w:eastAsia="標楷體"/>
              </w:rPr>
              <w:t>碩</w:t>
            </w:r>
            <w:r w:rsidRPr="004D562F">
              <w:rPr>
                <w:rFonts w:eastAsia="標楷體"/>
              </w:rPr>
              <w:t>2A</w:t>
            </w:r>
          </w:p>
        </w:tc>
      </w:tr>
      <w:tr w:rsidR="002123DB" w:rsidRPr="00DF078D" w14:paraId="3D828353" w14:textId="77777777" w:rsidTr="00D87D38">
        <w:trPr>
          <w:trHeight w:val="454"/>
        </w:trPr>
        <w:tc>
          <w:tcPr>
            <w:tcW w:w="971" w:type="pct"/>
            <w:vMerge/>
          </w:tcPr>
          <w:p w14:paraId="6220BC0A" w14:textId="77777777" w:rsidR="002123DB" w:rsidRPr="00DF078D" w:rsidRDefault="002123DB" w:rsidP="001400E3">
            <w:pPr>
              <w:rPr>
                <w:rFonts w:ascii="標楷體" w:eastAsia="標楷體" w:hAnsi="標楷體"/>
              </w:rPr>
            </w:pPr>
          </w:p>
        </w:tc>
        <w:tc>
          <w:tcPr>
            <w:tcW w:w="503" w:type="pct"/>
            <w:vAlign w:val="center"/>
          </w:tcPr>
          <w:p w14:paraId="1CDAA51A" w14:textId="6F422689" w:rsidR="002123DB" w:rsidRPr="00A60DCB" w:rsidRDefault="002123DB" w:rsidP="001400E3">
            <w:pPr>
              <w:jc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生日</w:t>
            </w:r>
          </w:p>
        </w:tc>
        <w:tc>
          <w:tcPr>
            <w:tcW w:w="1486" w:type="pct"/>
            <w:gridSpan w:val="6"/>
            <w:vAlign w:val="center"/>
          </w:tcPr>
          <w:p w14:paraId="383A476F" w14:textId="4B8DBF07" w:rsidR="002123DB" w:rsidRPr="00DF078D" w:rsidRDefault="002123DB" w:rsidP="001400E3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年     月     日</w:t>
            </w:r>
          </w:p>
        </w:tc>
        <w:tc>
          <w:tcPr>
            <w:tcW w:w="545" w:type="pct"/>
            <w:gridSpan w:val="2"/>
            <w:vAlign w:val="center"/>
          </w:tcPr>
          <w:p w14:paraId="2ED35241" w14:textId="77777777" w:rsidR="002123DB" w:rsidRPr="00A60DCB" w:rsidRDefault="002123DB" w:rsidP="001400E3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手機</w:t>
            </w:r>
          </w:p>
        </w:tc>
        <w:tc>
          <w:tcPr>
            <w:tcW w:w="142" w:type="pct"/>
            <w:tcBorders>
              <w:right w:val="dashed" w:sz="4" w:space="0" w:color="A6A6A6"/>
            </w:tcBorders>
            <w:vAlign w:val="center"/>
          </w:tcPr>
          <w:p w14:paraId="7C0754C9" w14:textId="77777777" w:rsidR="002123DB" w:rsidRPr="00DF078D" w:rsidRDefault="002123DB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3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404CA6AB" w14:textId="77777777" w:rsidR="002123DB" w:rsidRPr="00DF078D" w:rsidRDefault="002123DB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2" w:type="pct"/>
            <w:gridSpan w:val="3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57A2CD81" w14:textId="77777777" w:rsidR="002123DB" w:rsidRPr="00DF078D" w:rsidRDefault="002123DB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2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1BB2B079" w14:textId="77777777" w:rsidR="002123DB" w:rsidRPr="00DF078D" w:rsidRDefault="002123DB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3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3128C6EF" w14:textId="77777777" w:rsidR="002123DB" w:rsidRPr="00DF078D" w:rsidRDefault="002123DB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2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0464826A" w14:textId="77777777" w:rsidR="002123DB" w:rsidRPr="00DF078D" w:rsidRDefault="002123DB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2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1EEBC9D7" w14:textId="77777777" w:rsidR="002123DB" w:rsidRPr="00DF078D" w:rsidRDefault="002123DB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4" w:type="pct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56AB12D3" w14:textId="77777777" w:rsidR="002123DB" w:rsidRPr="00DF078D" w:rsidRDefault="002123DB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2" w:type="pct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7BFDFAB2" w14:textId="77777777" w:rsidR="002123DB" w:rsidRPr="00DF078D" w:rsidRDefault="002123DB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13" w:type="pct"/>
            <w:gridSpan w:val="2"/>
            <w:tcBorders>
              <w:left w:val="dashed" w:sz="4" w:space="0" w:color="A6A6A6"/>
            </w:tcBorders>
            <w:vAlign w:val="center"/>
          </w:tcPr>
          <w:p w14:paraId="59877AE5" w14:textId="77777777" w:rsidR="002123DB" w:rsidRPr="00DF078D" w:rsidRDefault="002123DB" w:rsidP="001400E3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1400E3" w:rsidRPr="00DF078D" w14:paraId="69F14539" w14:textId="77777777" w:rsidTr="004D562F">
        <w:trPr>
          <w:trHeight w:val="717"/>
        </w:trPr>
        <w:tc>
          <w:tcPr>
            <w:tcW w:w="971" w:type="pct"/>
            <w:vMerge/>
            <w:vAlign w:val="center"/>
          </w:tcPr>
          <w:p w14:paraId="52F4E2B7" w14:textId="77777777" w:rsidR="001400E3" w:rsidRPr="00A60DCB" w:rsidRDefault="001400E3" w:rsidP="001400E3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608" w:type="pct"/>
            <w:gridSpan w:val="2"/>
            <w:vAlign w:val="center"/>
          </w:tcPr>
          <w:p w14:paraId="17AA5EF9" w14:textId="77777777" w:rsidR="001400E3" w:rsidRPr="00DF078D" w:rsidRDefault="001400E3" w:rsidP="001400E3">
            <w:pPr>
              <w:rPr>
                <w:rFonts w:ascii="標楷體" w:eastAsia="標楷體" w:hAnsi="標楷體"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永久地址</w:t>
            </w:r>
          </w:p>
        </w:tc>
        <w:tc>
          <w:tcPr>
            <w:tcW w:w="3421" w:type="pct"/>
            <w:gridSpan w:val="25"/>
            <w:vAlign w:val="center"/>
          </w:tcPr>
          <w:p w14:paraId="7E0A3DC9" w14:textId="77777777" w:rsidR="001400E3" w:rsidRPr="00A60DCB" w:rsidRDefault="001400E3" w:rsidP="001400E3">
            <w:pPr>
              <w:jc w:val="center"/>
              <w:rPr>
                <w:rFonts w:ascii="標楷體" w:eastAsia="標楷體" w:hAnsi="標楷體"/>
                <w:b/>
              </w:rPr>
            </w:pPr>
          </w:p>
        </w:tc>
      </w:tr>
      <w:tr w:rsidR="00907B61" w:rsidRPr="00DF078D" w14:paraId="692CF0C1" w14:textId="77777777" w:rsidTr="004D562F">
        <w:trPr>
          <w:trHeight w:val="460"/>
        </w:trPr>
        <w:tc>
          <w:tcPr>
            <w:tcW w:w="971" w:type="pct"/>
            <w:vMerge w:val="restart"/>
            <w:vAlign w:val="center"/>
          </w:tcPr>
          <w:p w14:paraId="67F989A0" w14:textId="77777777" w:rsidR="00907B61" w:rsidRPr="00A60DCB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學業成績</w:t>
            </w:r>
          </w:p>
        </w:tc>
        <w:tc>
          <w:tcPr>
            <w:tcW w:w="1573" w:type="pct"/>
            <w:gridSpan w:val="5"/>
            <w:vAlign w:val="center"/>
          </w:tcPr>
          <w:p w14:paraId="6B21AADF" w14:textId="77777777"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 w:hint="eastAsia"/>
              </w:rPr>
              <w:t>上學期      分</w:t>
            </w:r>
          </w:p>
        </w:tc>
        <w:tc>
          <w:tcPr>
            <w:tcW w:w="1272" w:type="pct"/>
            <w:gridSpan w:val="8"/>
            <w:vMerge w:val="restart"/>
            <w:vAlign w:val="center"/>
          </w:tcPr>
          <w:p w14:paraId="05A50E7F" w14:textId="77777777" w:rsidR="00907B61" w:rsidRPr="00A60DCB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操行成績</w:t>
            </w:r>
          </w:p>
        </w:tc>
        <w:tc>
          <w:tcPr>
            <w:tcW w:w="1184" w:type="pct"/>
            <w:gridSpan w:val="14"/>
            <w:vAlign w:val="center"/>
          </w:tcPr>
          <w:p w14:paraId="2829DDC1" w14:textId="77777777"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 w:hint="eastAsia"/>
              </w:rPr>
              <w:t>上學期      分</w:t>
            </w:r>
          </w:p>
        </w:tc>
      </w:tr>
      <w:tr w:rsidR="00907B61" w:rsidRPr="00DF078D" w14:paraId="547788E2" w14:textId="77777777" w:rsidTr="004D562F">
        <w:trPr>
          <w:trHeight w:val="411"/>
        </w:trPr>
        <w:tc>
          <w:tcPr>
            <w:tcW w:w="971" w:type="pct"/>
            <w:vMerge/>
            <w:vAlign w:val="center"/>
          </w:tcPr>
          <w:p w14:paraId="7C1D0C6D" w14:textId="77777777" w:rsidR="00907B61" w:rsidRPr="00A60DCB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1573" w:type="pct"/>
            <w:gridSpan w:val="5"/>
            <w:vAlign w:val="center"/>
          </w:tcPr>
          <w:p w14:paraId="0172BC85" w14:textId="77777777"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 w:hint="eastAsia"/>
              </w:rPr>
              <w:t>下學期      分</w:t>
            </w:r>
          </w:p>
        </w:tc>
        <w:tc>
          <w:tcPr>
            <w:tcW w:w="1272" w:type="pct"/>
            <w:gridSpan w:val="8"/>
            <w:vMerge/>
            <w:vAlign w:val="center"/>
          </w:tcPr>
          <w:p w14:paraId="29B6E4CD" w14:textId="77777777"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184" w:type="pct"/>
            <w:gridSpan w:val="14"/>
            <w:vAlign w:val="center"/>
          </w:tcPr>
          <w:p w14:paraId="687465F0" w14:textId="77777777"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 w:hint="eastAsia"/>
              </w:rPr>
              <w:t>下學期      分</w:t>
            </w:r>
          </w:p>
        </w:tc>
      </w:tr>
      <w:tr w:rsidR="00907B61" w:rsidRPr="00DF078D" w14:paraId="5F218EEC" w14:textId="77777777" w:rsidTr="004D562F">
        <w:trPr>
          <w:trHeight w:val="417"/>
        </w:trPr>
        <w:tc>
          <w:tcPr>
            <w:tcW w:w="971" w:type="pct"/>
            <w:vMerge/>
            <w:vAlign w:val="center"/>
          </w:tcPr>
          <w:p w14:paraId="08CB1C6C" w14:textId="77777777" w:rsidR="00907B61" w:rsidRPr="00A60DCB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1573" w:type="pct"/>
            <w:gridSpan w:val="5"/>
            <w:vAlign w:val="center"/>
          </w:tcPr>
          <w:p w14:paraId="730E184C" w14:textId="77777777"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 w:hint="eastAsia"/>
              </w:rPr>
              <w:t>平  均      分</w:t>
            </w:r>
          </w:p>
        </w:tc>
        <w:tc>
          <w:tcPr>
            <w:tcW w:w="1272" w:type="pct"/>
            <w:gridSpan w:val="8"/>
            <w:vMerge/>
            <w:vAlign w:val="center"/>
          </w:tcPr>
          <w:p w14:paraId="7EC71D3B" w14:textId="77777777"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184" w:type="pct"/>
            <w:gridSpan w:val="14"/>
            <w:vAlign w:val="center"/>
          </w:tcPr>
          <w:p w14:paraId="37B969EE" w14:textId="77777777"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 w:hint="eastAsia"/>
              </w:rPr>
              <w:t>平  均      分</w:t>
            </w:r>
          </w:p>
        </w:tc>
      </w:tr>
      <w:tr w:rsidR="00D87D38" w:rsidRPr="00DF078D" w14:paraId="612A7FF7" w14:textId="77777777" w:rsidTr="003327A3">
        <w:trPr>
          <w:trHeight w:val="646"/>
        </w:trPr>
        <w:tc>
          <w:tcPr>
            <w:tcW w:w="971" w:type="pct"/>
            <w:vMerge/>
            <w:shd w:val="clear" w:color="auto" w:fill="auto"/>
          </w:tcPr>
          <w:p w14:paraId="2F996DAC" w14:textId="77777777" w:rsidR="00D87D38" w:rsidRPr="00A60DCB" w:rsidRDefault="00D87D38" w:rsidP="00D87D38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</w:tcPr>
          <w:p w14:paraId="2C112FE2" w14:textId="77777777" w:rsidR="00D87D38" w:rsidRPr="00DF078D" w:rsidRDefault="00D87D38" w:rsidP="00D87D38">
            <w:pPr>
              <w:rPr>
                <w:rFonts w:ascii="標楷體" w:eastAsia="標楷體" w:hAnsi="標楷體"/>
              </w:rPr>
            </w:pPr>
          </w:p>
        </w:tc>
        <w:tc>
          <w:tcPr>
            <w:tcW w:w="302" w:type="pct"/>
            <w:gridSpan w:val="2"/>
            <w:vMerge w:val="restart"/>
            <w:shd w:val="clear" w:color="auto" w:fill="auto"/>
            <w:textDirection w:val="tbRlV"/>
            <w:vAlign w:val="center"/>
          </w:tcPr>
          <w:p w14:paraId="2A66C71F" w14:textId="346A5916" w:rsidR="00D87D38" w:rsidRPr="00D87D38" w:rsidRDefault="004D562F" w:rsidP="00D87D38">
            <w:pPr>
              <w:snapToGrid w:val="0"/>
              <w:ind w:leftChars="47" w:left="113" w:rightChars="50" w:right="120"/>
              <w:jc w:val="center"/>
              <w:rPr>
                <w:rFonts w:ascii="標楷體" w:eastAsia="標楷體" w:hAnsi="標楷體"/>
              </w:rPr>
            </w:pPr>
            <w:r w:rsidRPr="00D87D38">
              <w:rPr>
                <w:rFonts w:ascii="標楷體" w:eastAsia="標楷體" w:hAnsi="標楷體" w:hint="eastAsia"/>
              </w:rPr>
              <w:t>清寒獎學金</w:t>
            </w:r>
          </w:p>
        </w:tc>
        <w:tc>
          <w:tcPr>
            <w:tcW w:w="2040" w:type="pct"/>
            <w:gridSpan w:val="10"/>
            <w:vAlign w:val="center"/>
          </w:tcPr>
          <w:p w14:paraId="43F1B7D1" w14:textId="13922FC0" w:rsidR="00D87D38" w:rsidRPr="001400E3" w:rsidRDefault="004D562F" w:rsidP="00D87D38">
            <w:pPr>
              <w:jc w:val="both"/>
              <w:rPr>
                <w:rFonts w:ascii="標楷體" w:eastAsia="標楷體" w:hAnsi="標楷體"/>
              </w:rPr>
            </w:pPr>
            <w:r w:rsidRPr="00F5463C">
              <w:rPr>
                <w:rFonts w:ascii="標楷體" w:eastAsia="標楷體" w:hAnsi="標楷體" w:hint="eastAsia"/>
              </w:rPr>
              <w:t>加特福清寒獎學金</w:t>
            </w:r>
          </w:p>
        </w:tc>
        <w:tc>
          <w:tcPr>
            <w:tcW w:w="1184" w:type="pct"/>
            <w:gridSpan w:val="14"/>
            <w:vAlign w:val="center"/>
          </w:tcPr>
          <w:p w14:paraId="2B25B8AD" w14:textId="3E86B71A" w:rsidR="00D87D38" w:rsidRPr="00BB3872" w:rsidRDefault="004D562F" w:rsidP="004D562F">
            <w:pPr>
              <w:spacing w:line="240" w:lineRule="exact"/>
              <w:jc w:val="both"/>
              <w:rPr>
                <w:rFonts w:ascii="標楷體" w:eastAsia="標楷體" w:hAnsi="標楷體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5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+</w:t>
            </w:r>
            <w:r>
              <w:rPr>
                <w:rFonts w:ascii="標楷體" w:eastAsia="標楷體" w:hAnsi="標楷體"/>
                <w:sz w:val="22"/>
                <w:szCs w:val="22"/>
              </w:rPr>
              <w:fldChar w:fldCharType="begin"/>
            </w:r>
            <w:r>
              <w:rPr>
                <w:rFonts w:ascii="標楷體" w:eastAsia="標楷體" w:hAnsi="標楷體"/>
                <w:sz w:val="22"/>
                <w:szCs w:val="22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instrText>eq \o\ac(○,</w:instrText>
            </w:r>
            <w:r w:rsidRPr="00C905EB">
              <w:rPr>
                <w:rFonts w:ascii="標楷體" w:eastAsia="標楷體" w:hAnsi="標楷體" w:hint="eastAsia"/>
                <w:position w:val="3"/>
                <w:sz w:val="15"/>
                <w:szCs w:val="22"/>
              </w:rPr>
              <w:instrText>8</w:instrTex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instrText>)</w:instrText>
            </w:r>
            <w:r>
              <w:rPr>
                <w:rFonts w:ascii="標楷體" w:eastAsia="標楷體" w:hAnsi="標楷體"/>
                <w:sz w:val="22"/>
                <w:szCs w:val="22"/>
              </w:rPr>
              <w:fldChar w:fldCharType="end"/>
            </w:r>
          </w:p>
        </w:tc>
      </w:tr>
      <w:tr w:rsidR="00D87D38" w:rsidRPr="00DF078D" w14:paraId="3B3456FB" w14:textId="77777777" w:rsidTr="003327A3">
        <w:trPr>
          <w:trHeight w:val="652"/>
        </w:trPr>
        <w:tc>
          <w:tcPr>
            <w:tcW w:w="971" w:type="pct"/>
            <w:vMerge/>
            <w:shd w:val="clear" w:color="auto" w:fill="auto"/>
          </w:tcPr>
          <w:p w14:paraId="11B1CD1A" w14:textId="77777777" w:rsidR="00D87D38" w:rsidRPr="00A60DCB" w:rsidRDefault="00D87D38" w:rsidP="00D87D38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</w:tcPr>
          <w:p w14:paraId="6D161D3C" w14:textId="77777777" w:rsidR="00D87D38" w:rsidRPr="00DF078D" w:rsidRDefault="00D87D38" w:rsidP="00D87D38">
            <w:pPr>
              <w:rPr>
                <w:rFonts w:ascii="標楷體" w:eastAsia="標楷體" w:hAnsi="標楷體"/>
              </w:rPr>
            </w:pPr>
          </w:p>
        </w:tc>
        <w:tc>
          <w:tcPr>
            <w:tcW w:w="302" w:type="pct"/>
            <w:gridSpan w:val="2"/>
            <w:vMerge/>
            <w:shd w:val="clear" w:color="auto" w:fill="auto"/>
            <w:textDirection w:val="tbRlV"/>
            <w:vAlign w:val="center"/>
          </w:tcPr>
          <w:p w14:paraId="046C68E2" w14:textId="77777777" w:rsidR="00D87D38" w:rsidRPr="00BF4725" w:rsidRDefault="00D87D38" w:rsidP="00D87D38">
            <w:pPr>
              <w:snapToGrid w:val="0"/>
              <w:ind w:leftChars="47" w:left="113" w:rightChars="50" w:right="120"/>
              <w:rPr>
                <w:rFonts w:ascii="標楷體" w:eastAsia="標楷體" w:hAnsi="標楷體"/>
                <w:spacing w:val="-10"/>
                <w:sz w:val="22"/>
                <w:szCs w:val="22"/>
              </w:rPr>
            </w:pPr>
          </w:p>
        </w:tc>
        <w:tc>
          <w:tcPr>
            <w:tcW w:w="2040" w:type="pct"/>
            <w:gridSpan w:val="10"/>
            <w:vAlign w:val="center"/>
          </w:tcPr>
          <w:p w14:paraId="4E0050BC" w14:textId="414D7D66" w:rsidR="00D87D38" w:rsidRPr="001400E3" w:rsidRDefault="004D562F" w:rsidP="00D87D38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音律電子股份有限公司清寒獎學金</w:t>
            </w:r>
          </w:p>
        </w:tc>
        <w:tc>
          <w:tcPr>
            <w:tcW w:w="1184" w:type="pct"/>
            <w:gridSpan w:val="14"/>
            <w:vAlign w:val="center"/>
          </w:tcPr>
          <w:p w14:paraId="7D2623B2" w14:textId="4B9E20FB" w:rsidR="00D87D38" w:rsidRPr="00BB3872" w:rsidRDefault="003327A3" w:rsidP="00D87D38">
            <w:pPr>
              <w:spacing w:line="240" w:lineRule="exact"/>
              <w:jc w:val="both"/>
              <w:rPr>
                <w:rFonts w:ascii="標楷體" w:eastAsia="標楷體" w:hAnsi="標楷體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5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D87D38" w:rsidRPr="00DF078D" w14:paraId="5C1FC81B" w14:textId="77777777" w:rsidTr="003327A3">
        <w:trPr>
          <w:trHeight w:val="631"/>
        </w:trPr>
        <w:tc>
          <w:tcPr>
            <w:tcW w:w="971" w:type="pct"/>
            <w:vMerge/>
            <w:shd w:val="clear" w:color="auto" w:fill="auto"/>
          </w:tcPr>
          <w:p w14:paraId="367C0CA2" w14:textId="77777777" w:rsidR="00D87D38" w:rsidRPr="00A60DCB" w:rsidRDefault="00D87D38" w:rsidP="00D87D38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</w:tcPr>
          <w:p w14:paraId="4FFD7DE4" w14:textId="77777777" w:rsidR="00D87D38" w:rsidRPr="00DF078D" w:rsidRDefault="00D87D38" w:rsidP="00D87D38">
            <w:pPr>
              <w:rPr>
                <w:rFonts w:ascii="標楷體" w:eastAsia="標楷體" w:hAnsi="標楷體"/>
              </w:rPr>
            </w:pPr>
          </w:p>
        </w:tc>
        <w:tc>
          <w:tcPr>
            <w:tcW w:w="302" w:type="pct"/>
            <w:gridSpan w:val="2"/>
            <w:vMerge/>
            <w:shd w:val="clear" w:color="auto" w:fill="auto"/>
            <w:textDirection w:val="tbRlV"/>
            <w:vAlign w:val="center"/>
          </w:tcPr>
          <w:p w14:paraId="4AD361E7" w14:textId="77777777" w:rsidR="00D87D38" w:rsidRPr="00BF4725" w:rsidRDefault="00D87D38" w:rsidP="00D87D38">
            <w:pPr>
              <w:snapToGrid w:val="0"/>
              <w:ind w:leftChars="47" w:left="113" w:rightChars="50" w:right="120"/>
              <w:rPr>
                <w:rFonts w:ascii="標楷體" w:eastAsia="標楷體" w:hAnsi="標楷體"/>
                <w:spacing w:val="-10"/>
                <w:sz w:val="22"/>
                <w:szCs w:val="22"/>
              </w:rPr>
            </w:pPr>
          </w:p>
        </w:tc>
        <w:tc>
          <w:tcPr>
            <w:tcW w:w="2040" w:type="pct"/>
            <w:gridSpan w:val="10"/>
            <w:vAlign w:val="center"/>
          </w:tcPr>
          <w:p w14:paraId="2A5FBF19" w14:textId="5F03829D" w:rsidR="00D87D38" w:rsidRPr="001400E3" w:rsidRDefault="004D562F" w:rsidP="00D87D38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音律電子股份有限公司一般清寒獎學金</w:t>
            </w:r>
          </w:p>
        </w:tc>
        <w:tc>
          <w:tcPr>
            <w:tcW w:w="1184" w:type="pct"/>
            <w:gridSpan w:val="14"/>
            <w:vAlign w:val="center"/>
          </w:tcPr>
          <w:p w14:paraId="3632F64D" w14:textId="0C641620" w:rsidR="00D87D38" w:rsidRPr="00BB3872" w:rsidRDefault="003327A3" w:rsidP="00D87D38">
            <w:pPr>
              <w:spacing w:line="240" w:lineRule="exact"/>
              <w:jc w:val="both"/>
              <w:rPr>
                <w:rFonts w:ascii="標楷體" w:eastAsia="標楷體" w:hAnsi="標楷體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5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A35F1C" w:rsidRPr="00DF078D" w14:paraId="3E7E8EC4" w14:textId="77777777" w:rsidTr="003327A3">
        <w:trPr>
          <w:trHeight w:val="674"/>
        </w:trPr>
        <w:tc>
          <w:tcPr>
            <w:tcW w:w="971" w:type="pct"/>
            <w:vMerge/>
            <w:shd w:val="clear" w:color="auto" w:fill="auto"/>
          </w:tcPr>
          <w:p w14:paraId="753F3895" w14:textId="77777777" w:rsidR="00A35F1C" w:rsidRPr="00A60DCB" w:rsidRDefault="00A35F1C" w:rsidP="00A35F1C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</w:tcPr>
          <w:p w14:paraId="156AA1D8" w14:textId="77777777" w:rsidR="00A35F1C" w:rsidRPr="00DF078D" w:rsidRDefault="00A35F1C" w:rsidP="00A35F1C">
            <w:pPr>
              <w:rPr>
                <w:rFonts w:ascii="標楷體" w:eastAsia="標楷體" w:hAnsi="標楷體"/>
              </w:rPr>
            </w:pPr>
          </w:p>
        </w:tc>
        <w:tc>
          <w:tcPr>
            <w:tcW w:w="2342" w:type="pct"/>
            <w:gridSpan w:val="12"/>
            <w:vAlign w:val="center"/>
          </w:tcPr>
          <w:p w14:paraId="36CF9CBB" w14:textId="6F23C6AD" w:rsidR="00A35F1C" w:rsidRPr="00DF078D" w:rsidRDefault="00C935C1" w:rsidP="00A35F1C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音</w:t>
            </w:r>
            <w:r w:rsidR="003327A3">
              <w:rPr>
                <w:rFonts w:ascii="標楷體" w:eastAsia="標楷體" w:hAnsi="標楷體" w:hint="eastAsia"/>
              </w:rPr>
              <w:t>律電子股份有限公司品學優秀獎學金</w:t>
            </w:r>
          </w:p>
        </w:tc>
        <w:tc>
          <w:tcPr>
            <w:tcW w:w="1184" w:type="pct"/>
            <w:gridSpan w:val="14"/>
            <w:vAlign w:val="center"/>
          </w:tcPr>
          <w:p w14:paraId="55BC93CA" w14:textId="0C7CF493" w:rsidR="00A35F1C" w:rsidRPr="002A66E9" w:rsidRDefault="00C30974" w:rsidP="003327A3">
            <w:pPr>
              <w:spacing w:line="240" w:lineRule="exact"/>
              <w:jc w:val="both"/>
              <w:rPr>
                <w:rFonts w:ascii="標楷體" w:eastAsia="標楷體" w:hAnsi="標楷體"/>
                <w:sz w:val="26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A35F1C" w:rsidRPr="00DF078D" w14:paraId="775DD4B1" w14:textId="77777777" w:rsidTr="007411D4">
        <w:trPr>
          <w:trHeight w:val="748"/>
        </w:trPr>
        <w:tc>
          <w:tcPr>
            <w:tcW w:w="1474" w:type="pct"/>
            <w:gridSpan w:val="2"/>
            <w:vAlign w:val="center"/>
          </w:tcPr>
          <w:p w14:paraId="67A39AC1" w14:textId="77777777" w:rsidR="00A35F1C" w:rsidRPr="00A60DCB" w:rsidRDefault="00A35F1C" w:rsidP="00A35F1C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本學年度是否領過公費或本校其他獎學金</w:t>
            </w:r>
          </w:p>
        </w:tc>
        <w:tc>
          <w:tcPr>
            <w:tcW w:w="1070" w:type="pct"/>
            <w:gridSpan w:val="4"/>
            <w:vAlign w:val="center"/>
          </w:tcPr>
          <w:p w14:paraId="0A74DBEC" w14:textId="77777777" w:rsidR="00A35F1C" w:rsidRPr="00DF078D" w:rsidRDefault="00A35F1C" w:rsidP="00A35F1C">
            <w:pPr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 xml:space="preserve">否  </w:t>
            </w: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>是</w:t>
            </w:r>
          </w:p>
        </w:tc>
        <w:tc>
          <w:tcPr>
            <w:tcW w:w="277" w:type="pct"/>
            <w:tcBorders>
              <w:top w:val="nil"/>
            </w:tcBorders>
            <w:vAlign w:val="center"/>
          </w:tcPr>
          <w:p w14:paraId="40259F3D" w14:textId="77777777" w:rsidR="00A35F1C" w:rsidRPr="00A60DCB" w:rsidRDefault="00A35F1C" w:rsidP="00A35F1C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名稱</w:t>
            </w:r>
          </w:p>
        </w:tc>
        <w:tc>
          <w:tcPr>
            <w:tcW w:w="2179" w:type="pct"/>
            <w:gridSpan w:val="21"/>
            <w:tcBorders>
              <w:top w:val="nil"/>
            </w:tcBorders>
          </w:tcPr>
          <w:p w14:paraId="7E5AAAF7" w14:textId="77777777" w:rsidR="00A35F1C" w:rsidRPr="00DF078D" w:rsidRDefault="00A35F1C" w:rsidP="00A35F1C">
            <w:pPr>
              <w:rPr>
                <w:rFonts w:ascii="標楷體" w:eastAsia="標楷體" w:hAnsi="標楷體"/>
              </w:rPr>
            </w:pPr>
          </w:p>
        </w:tc>
      </w:tr>
      <w:tr w:rsidR="00A35F1C" w:rsidRPr="00DF078D" w14:paraId="06B71E43" w14:textId="77777777" w:rsidTr="00214ACD">
        <w:trPr>
          <w:trHeight w:val="1503"/>
        </w:trPr>
        <w:tc>
          <w:tcPr>
            <w:tcW w:w="971" w:type="pct"/>
            <w:vAlign w:val="center"/>
          </w:tcPr>
          <w:p w14:paraId="65B57A04" w14:textId="77777777" w:rsidR="00A35F1C" w:rsidRPr="00A60DCB" w:rsidRDefault="00A35F1C" w:rsidP="00A35F1C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繳 交 文 件</w:t>
            </w:r>
          </w:p>
        </w:tc>
        <w:tc>
          <w:tcPr>
            <w:tcW w:w="1850" w:type="pct"/>
            <w:gridSpan w:val="6"/>
            <w:tcBorders>
              <w:right w:val="nil"/>
            </w:tcBorders>
          </w:tcPr>
          <w:p w14:paraId="7E16E50F" w14:textId="71291ADF" w:rsidR="00A35F1C" w:rsidRDefault="00A35F1C" w:rsidP="00A35F1C">
            <w:pPr>
              <w:tabs>
                <w:tab w:val="left" w:pos="2696"/>
              </w:tabs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="00316554"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="00316554"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 w:rsidRPr="00BB3872">
              <w:rPr>
                <w:rFonts w:ascii="標楷體" w:eastAsia="標楷體" w:hAnsi="標楷體"/>
                <w:szCs w:val="26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>申請書乙份</w:t>
            </w:r>
            <w:r>
              <w:rPr>
                <w:rFonts w:ascii="標楷體" w:eastAsia="標楷體" w:hAnsi="標楷體" w:hint="eastAsia"/>
              </w:rPr>
              <w:t xml:space="preserve">     </w:t>
            </w:r>
            <w:r>
              <w:rPr>
                <w:rFonts w:ascii="標楷體" w:eastAsia="標楷體" w:hAnsi="標楷體"/>
              </w:rPr>
              <w:tab/>
            </w:r>
          </w:p>
          <w:p w14:paraId="4F5E6915" w14:textId="5C74D8CF" w:rsidR="00A35F1C" w:rsidRDefault="00A35F1C" w:rsidP="00A35F1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Cs w:val="26"/>
              </w:rPr>
              <w:fldChar w:fldCharType="begin"/>
            </w:r>
            <w:r w:rsidR="00316554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>
              <w:rPr>
                <w:rFonts w:ascii="標楷體" w:eastAsia="標楷體" w:hAnsi="標楷體"/>
                <w:szCs w:val="26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>歷年成績單乙份</w:t>
            </w:r>
            <w:r>
              <w:rPr>
                <w:rFonts w:ascii="標楷體" w:eastAsia="標楷體" w:hAnsi="標楷體" w:hint="eastAsia"/>
              </w:rPr>
              <w:t xml:space="preserve">    </w:t>
            </w:r>
          </w:p>
          <w:p w14:paraId="73F2358C" w14:textId="7DD4C966" w:rsidR="00A35F1C" w:rsidRPr="000971A5" w:rsidRDefault="00A35F1C" w:rsidP="00A35F1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Cs w:val="26"/>
              </w:rPr>
              <w:fldChar w:fldCharType="begin"/>
            </w:r>
            <w:r w:rsidR="00316554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5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>
              <w:rPr>
                <w:rFonts w:ascii="標楷體" w:eastAsia="標楷體" w:hAnsi="標楷體"/>
                <w:szCs w:val="26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>清寒證明書乙份</w:t>
            </w:r>
          </w:p>
          <w:p w14:paraId="681E1650" w14:textId="7B1104A5" w:rsidR="00A35F1C" w:rsidRPr="00214ACD" w:rsidRDefault="00A35F1C" w:rsidP="00214ACD">
            <w:pPr>
              <w:spacing w:line="360" w:lineRule="exact"/>
              <w:jc w:val="both"/>
              <w:rPr>
                <w:rFonts w:ascii="標楷體" w:eastAsia="標楷體" w:hAnsi="標楷體" w:hint="eastAsia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Cs w:val="26"/>
              </w:rPr>
              <w:fldChar w:fldCharType="begin"/>
            </w:r>
            <w:r w:rsidR="00316554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C30974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7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>
              <w:rPr>
                <w:rFonts w:ascii="標楷體" w:eastAsia="標楷體" w:hAnsi="標楷體"/>
                <w:szCs w:val="26"/>
              </w:rPr>
              <w:fldChar w:fldCharType="end"/>
            </w:r>
            <w:r w:rsidR="00214ACD" w:rsidRPr="008C6052">
              <w:rPr>
                <w:rFonts w:ascii="標楷體" w:eastAsia="標楷體" w:hAnsi="標楷體" w:hint="eastAsia"/>
              </w:rPr>
              <w:t>未來對系友會之貢獻與期許</w:t>
            </w:r>
            <w:r w:rsidRPr="000971A5">
              <w:rPr>
                <w:rFonts w:ascii="標楷體" w:eastAsia="標楷體" w:hAnsi="標楷體" w:hint="eastAsia"/>
              </w:rPr>
              <w:t xml:space="preserve">  </w:t>
            </w:r>
          </w:p>
        </w:tc>
        <w:tc>
          <w:tcPr>
            <w:tcW w:w="2179" w:type="pct"/>
            <w:gridSpan w:val="21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54ADFEA" w14:textId="0EB8D2C9" w:rsidR="00A35F1C" w:rsidRDefault="00A35F1C" w:rsidP="00A35F1C">
            <w:pPr>
              <w:widowControl/>
              <w:jc w:val="both"/>
              <w:rPr>
                <w:rFonts w:ascii="標楷體" w:eastAsia="標楷體" w:hAnsi="標楷體"/>
                <w:u w:val="single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Cs w:val="26"/>
              </w:rPr>
              <w:fldChar w:fldCharType="begin"/>
            </w:r>
            <w:r w:rsidR="00316554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>
              <w:rPr>
                <w:rFonts w:ascii="標楷體" w:eastAsia="標楷體" w:hAnsi="標楷體"/>
                <w:szCs w:val="26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>自傳乙份</w:t>
            </w:r>
            <w:r>
              <w:rPr>
                <w:rFonts w:ascii="標楷體" w:eastAsia="標楷體" w:hAnsi="標楷體" w:hint="eastAsia"/>
              </w:rPr>
              <w:t xml:space="preserve">   </w:t>
            </w:r>
          </w:p>
          <w:p w14:paraId="047D0095" w14:textId="1806B924" w:rsidR="00A35F1C" w:rsidRDefault="00A35F1C" w:rsidP="00A35F1C">
            <w:pPr>
              <w:widowControl/>
              <w:jc w:val="both"/>
              <w:rPr>
                <w:rFonts w:ascii="標楷體" w:eastAsia="標楷體" w:hAnsi="標楷體"/>
                <w:u w:val="single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Cs w:val="26"/>
              </w:rPr>
              <w:fldChar w:fldCharType="begin"/>
            </w:r>
            <w:r w:rsidR="00316554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>
              <w:rPr>
                <w:rFonts w:ascii="標楷體" w:eastAsia="標楷體" w:hAnsi="標楷體"/>
                <w:szCs w:val="26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>存摺影本(限本人)乙份</w:t>
            </w:r>
          </w:p>
          <w:p w14:paraId="4A8C0F2C" w14:textId="54C9A995" w:rsidR="00A35F1C" w:rsidRDefault="00A35F1C" w:rsidP="00A35F1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Cs w:val="26"/>
              </w:rPr>
              <w:fldChar w:fldCharType="begin"/>
            </w:r>
            <w:r w:rsidR="00316554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C30974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6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>
              <w:rPr>
                <w:rFonts w:ascii="標楷體" w:eastAsia="標楷體" w:hAnsi="標楷體"/>
                <w:szCs w:val="26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>幹部心得與服務事蹟報告乙份</w:t>
            </w:r>
          </w:p>
          <w:p w14:paraId="74D0BB87" w14:textId="3D097ABE" w:rsidR="00A35F1C" w:rsidRPr="00A60DCB" w:rsidRDefault="00A35F1C" w:rsidP="00A35F1C">
            <w:pPr>
              <w:spacing w:line="360" w:lineRule="exact"/>
              <w:jc w:val="both"/>
              <w:rPr>
                <w:rFonts w:ascii="標楷體" w:eastAsia="標楷體" w:hAnsi="標楷體" w:hint="eastAsia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Cs w:val="26"/>
              </w:rPr>
              <w:fldChar w:fldCharType="begin"/>
            </w:r>
            <w:r w:rsidR="00316554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C30974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8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>
              <w:rPr>
                <w:rFonts w:ascii="標楷體" w:eastAsia="標楷體" w:hAnsi="標楷體"/>
                <w:szCs w:val="26"/>
              </w:rPr>
              <w:fldChar w:fldCharType="end"/>
            </w:r>
            <w:r w:rsidR="00214ACD">
              <w:rPr>
                <w:rFonts w:ascii="標楷體" w:eastAsia="標楷體" w:hAnsi="標楷體" w:hint="eastAsia"/>
              </w:rPr>
              <w:t>全</w:t>
            </w:r>
            <w:r w:rsidR="00214ACD">
              <w:rPr>
                <w:rFonts w:ascii="標楷體" w:eastAsia="標楷體" w:hAnsi="標楷體"/>
              </w:rPr>
              <w:t>戶戶籍謄本或戶口名</w:t>
            </w:r>
            <w:r w:rsidR="00214ACD">
              <w:rPr>
                <w:rFonts w:ascii="標楷體" w:eastAsia="標楷體" w:hAnsi="標楷體" w:hint="eastAsia"/>
              </w:rPr>
              <w:t>簿影</w:t>
            </w:r>
            <w:r w:rsidR="00214ACD">
              <w:rPr>
                <w:rFonts w:ascii="標楷體" w:eastAsia="標楷體" w:hAnsi="標楷體"/>
              </w:rPr>
              <w:t>本乙份</w:t>
            </w:r>
          </w:p>
        </w:tc>
      </w:tr>
      <w:tr w:rsidR="00A35F1C" w:rsidRPr="00DF078D" w14:paraId="60C99649" w14:textId="77777777" w:rsidTr="000944D5">
        <w:trPr>
          <w:trHeight w:val="802"/>
        </w:trPr>
        <w:tc>
          <w:tcPr>
            <w:tcW w:w="971" w:type="pct"/>
            <w:vAlign w:val="center"/>
          </w:tcPr>
          <w:p w14:paraId="2DA85C0D" w14:textId="120776C1" w:rsidR="00A35F1C" w:rsidRPr="00A60DCB" w:rsidRDefault="00A35F1C" w:rsidP="00A35F1C">
            <w:pPr>
              <w:jc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備註</w:t>
            </w:r>
          </w:p>
        </w:tc>
        <w:tc>
          <w:tcPr>
            <w:tcW w:w="4029" w:type="pct"/>
            <w:gridSpan w:val="27"/>
            <w:tcBorders>
              <w:right w:val="single" w:sz="4" w:space="0" w:color="auto"/>
            </w:tcBorders>
            <w:vAlign w:val="center"/>
          </w:tcPr>
          <w:p w14:paraId="55E99DCE" w14:textId="77777777" w:rsidR="00A35F1C" w:rsidRDefault="00A35F1C" w:rsidP="00A35F1C">
            <w:pPr>
              <w:jc w:val="both"/>
              <w:rPr>
                <w:rFonts w:ascii="標楷體" w:eastAsia="標楷體" w:hAnsi="標楷體"/>
              </w:rPr>
            </w:pPr>
            <w:r w:rsidRPr="00B26DDF">
              <w:rPr>
                <w:rFonts w:ascii="標楷體" w:eastAsia="標楷體" w:hAnsi="標楷體" w:hint="eastAsia"/>
              </w:rPr>
              <w:t>請詳細閱讀附件之個人資料提供同意書及資訊保密同意書，</w:t>
            </w:r>
          </w:p>
          <w:p w14:paraId="6831FD26" w14:textId="7E57CD36" w:rsidR="00A35F1C" w:rsidRPr="000971A5" w:rsidRDefault="00A35F1C" w:rsidP="00A35F1C">
            <w:pPr>
              <w:widowControl/>
              <w:jc w:val="both"/>
              <w:rPr>
                <w:rFonts w:ascii="標楷體" w:eastAsia="標楷體" w:hAnsi="標楷體"/>
              </w:rPr>
            </w:pPr>
            <w:r w:rsidRPr="00B26DDF">
              <w:rPr>
                <w:rFonts w:ascii="標楷體" w:eastAsia="標楷體" w:hAnsi="標楷體" w:hint="eastAsia"/>
              </w:rPr>
              <w:t>若同意</w:t>
            </w:r>
            <w:r>
              <w:rPr>
                <w:rFonts w:ascii="標楷體" w:eastAsia="標楷體" w:hAnsi="標楷體" w:hint="eastAsia"/>
              </w:rPr>
              <w:t>則</w:t>
            </w:r>
            <w:r w:rsidRPr="00B26DDF">
              <w:rPr>
                <w:rFonts w:ascii="標楷體" w:eastAsia="標楷體" w:hAnsi="標楷體" w:hint="eastAsia"/>
              </w:rPr>
              <w:t>一</w:t>
            </w:r>
            <w:r>
              <w:rPr>
                <w:rFonts w:ascii="標楷體" w:eastAsia="標楷體" w:hAnsi="標楷體" w:hint="eastAsia"/>
              </w:rPr>
              <w:t>併</w:t>
            </w:r>
            <w:r w:rsidRPr="00B26DDF">
              <w:rPr>
                <w:rFonts w:ascii="標楷體" w:eastAsia="標楷體" w:hAnsi="標楷體" w:hint="eastAsia"/>
              </w:rPr>
              <w:t>於下方學生簽名欄位簽名</w:t>
            </w:r>
            <w:r>
              <w:rPr>
                <w:rFonts w:ascii="標楷體" w:eastAsia="標楷體" w:hAnsi="標楷體" w:hint="eastAsia"/>
              </w:rPr>
              <w:t>，謝謝！</w:t>
            </w:r>
          </w:p>
        </w:tc>
      </w:tr>
      <w:tr w:rsidR="00A35F1C" w:rsidRPr="00DF078D" w14:paraId="70088744" w14:textId="77777777" w:rsidTr="000944D5">
        <w:trPr>
          <w:trHeight w:val="1267"/>
        </w:trPr>
        <w:tc>
          <w:tcPr>
            <w:tcW w:w="971" w:type="pct"/>
            <w:vAlign w:val="center"/>
          </w:tcPr>
          <w:p w14:paraId="124C7DA8" w14:textId="123A3D8F" w:rsidR="00A35F1C" w:rsidRDefault="00A35F1C" w:rsidP="00A35F1C">
            <w:pPr>
              <w:jc w:val="center"/>
              <w:rPr>
                <w:rFonts w:ascii="標楷體" w:eastAsia="標楷體" w:hAnsi="標楷體"/>
                <w:b/>
              </w:rPr>
            </w:pPr>
            <w:r w:rsidRPr="00D13FC3">
              <w:rPr>
                <w:rFonts w:ascii="標楷體" w:eastAsia="標楷體" w:hAnsi="標楷體" w:hint="eastAsia"/>
                <w:b/>
              </w:rPr>
              <w:t>學生簽名</w:t>
            </w:r>
          </w:p>
        </w:tc>
        <w:tc>
          <w:tcPr>
            <w:tcW w:w="4029" w:type="pct"/>
            <w:gridSpan w:val="27"/>
            <w:tcBorders>
              <w:right w:val="single" w:sz="4" w:space="0" w:color="auto"/>
            </w:tcBorders>
            <w:vAlign w:val="center"/>
          </w:tcPr>
          <w:p w14:paraId="2FB93A91" w14:textId="64EF8DC1" w:rsidR="00A35F1C" w:rsidRPr="000971A5" w:rsidRDefault="00A35F1C" w:rsidP="00A35F1C">
            <w:pPr>
              <w:widowControl/>
              <w:jc w:val="right"/>
              <w:rPr>
                <w:rFonts w:ascii="標楷體" w:eastAsia="標楷體" w:hAnsi="標楷體"/>
              </w:rPr>
            </w:pPr>
            <w:r w:rsidRPr="00EE0102">
              <w:rPr>
                <w:rFonts w:ascii="標楷體" w:eastAsia="標楷體" w:hAnsi="標楷體" w:hint="eastAsia"/>
              </w:rPr>
              <w:t>(已確認上一欄應繳交文件是否備齊</w:t>
            </w:r>
            <w:r w:rsidRPr="007411D4">
              <w:rPr>
                <w:rFonts w:ascii="標楷體" w:eastAsia="標楷體" w:hAnsi="標楷體" w:hint="eastAsia"/>
              </w:rPr>
              <w:t>、同意備註之內容</w:t>
            </w:r>
            <w:r w:rsidRPr="00EE0102">
              <w:rPr>
                <w:rFonts w:ascii="標楷體" w:eastAsia="標楷體" w:hAnsi="標楷體" w:hint="eastAsia"/>
              </w:rPr>
              <w:t>)</w:t>
            </w:r>
          </w:p>
        </w:tc>
      </w:tr>
    </w:tbl>
    <w:p w14:paraId="1C157FAD" w14:textId="77777777" w:rsidR="00BE5091" w:rsidRPr="00B9392A" w:rsidRDefault="000E11A5" w:rsidP="00BE5091">
      <w:pPr>
        <w:snapToGrid w:val="0"/>
        <w:spacing w:line="240" w:lineRule="atLeast"/>
        <w:ind w:hanging="2"/>
        <w:rPr>
          <w:rFonts w:ascii="標楷體" w:eastAsia="標楷體" w:hAnsi="標楷體"/>
          <w:b/>
          <w:sz w:val="28"/>
          <w:szCs w:val="32"/>
        </w:rPr>
      </w:pPr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60"/>
      </w:tblGrid>
      <w:tr w:rsidR="00BE5091" w14:paraId="2204B83C" w14:textId="77777777" w:rsidTr="00897C90">
        <w:trPr>
          <w:trHeight w:hRule="exact" w:val="851"/>
          <w:tblHeader/>
        </w:trPr>
        <w:tc>
          <w:tcPr>
            <w:tcW w:w="10260" w:type="dxa"/>
            <w:vAlign w:val="center"/>
          </w:tcPr>
          <w:p w14:paraId="7FCFCCD6" w14:textId="77777777" w:rsidR="00BE5091" w:rsidRDefault="00BE5091" w:rsidP="00897C90">
            <w:pPr>
              <w:jc w:val="center"/>
              <w:rPr>
                <w:rFonts w:ascii="標楷體" w:eastAsia="標楷體"/>
                <w:color w:val="000000"/>
                <w:sz w:val="40"/>
                <w:szCs w:val="40"/>
                <w:lang w:val="zh-TW"/>
              </w:rPr>
            </w:pPr>
            <w:r>
              <w:rPr>
                <w:rFonts w:ascii="標楷體" w:eastAsia="標楷體" w:hint="eastAsia"/>
                <w:color w:val="000000"/>
                <w:sz w:val="40"/>
                <w:szCs w:val="40"/>
                <w:lang w:val="zh-TW"/>
              </w:rPr>
              <w:t>國立臺北大學企業管理學系獎學金申請    自</w:t>
            </w:r>
            <w:r>
              <w:rPr>
                <w:rFonts w:ascii="標楷體" w:eastAsia="標楷體"/>
                <w:color w:val="000000"/>
                <w:sz w:val="40"/>
                <w:szCs w:val="40"/>
                <w:lang w:val="zh-TW"/>
              </w:rPr>
              <w:t xml:space="preserve">  </w:t>
            </w:r>
            <w:r>
              <w:rPr>
                <w:rFonts w:ascii="標楷體" w:eastAsia="標楷體" w:hint="eastAsia"/>
                <w:color w:val="000000"/>
                <w:sz w:val="40"/>
                <w:szCs w:val="40"/>
                <w:lang w:val="zh-TW"/>
              </w:rPr>
              <w:t>傳</w:t>
            </w:r>
          </w:p>
          <w:p w14:paraId="61F22866" w14:textId="77777777" w:rsidR="00BE5091" w:rsidRDefault="00BE5091" w:rsidP="00897C90">
            <w:pPr>
              <w:jc w:val="center"/>
            </w:pPr>
          </w:p>
        </w:tc>
      </w:tr>
      <w:tr w:rsidR="00BE5091" w14:paraId="58631E54" w14:textId="77777777" w:rsidTr="00C30974">
        <w:trPr>
          <w:trHeight w:val="13517"/>
        </w:trPr>
        <w:tc>
          <w:tcPr>
            <w:tcW w:w="10260" w:type="dxa"/>
          </w:tcPr>
          <w:p w14:paraId="2A1C8DD8" w14:textId="77777777" w:rsidR="00BE5091" w:rsidRPr="00100C1A" w:rsidRDefault="00BE5091" w:rsidP="00897C90">
            <w:pPr>
              <w:jc w:val="both"/>
              <w:rPr>
                <w:rFonts w:eastAsia="標楷體"/>
                <w:color w:val="000000"/>
                <w:sz w:val="28"/>
                <w:szCs w:val="40"/>
                <w:lang w:val="zh-TW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一、家庭背景與成長歷程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(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若</w:t>
            </w:r>
            <w:r w:rsidRPr="00100C1A">
              <w:rPr>
                <w:rFonts w:eastAsia="標楷體"/>
                <w:color w:val="000000"/>
                <w:sz w:val="28"/>
                <w:szCs w:val="40"/>
                <w:lang w:val="zh-TW"/>
              </w:rPr>
              <w:t>申請家境清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寒</w:t>
            </w:r>
            <w:r w:rsidRPr="00100C1A">
              <w:rPr>
                <w:rFonts w:eastAsia="標楷體"/>
                <w:color w:val="000000"/>
                <w:sz w:val="28"/>
                <w:szCs w:val="40"/>
                <w:lang w:val="zh-TW"/>
              </w:rPr>
              <w:t>者，請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詳細敘述家</w:t>
            </w:r>
            <w:r w:rsidRPr="00100C1A">
              <w:rPr>
                <w:rFonts w:eastAsia="標楷體"/>
                <w:color w:val="000000"/>
                <w:sz w:val="28"/>
                <w:szCs w:val="40"/>
                <w:lang w:val="zh-TW"/>
              </w:rPr>
              <w:t>庭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狀</w:t>
            </w:r>
            <w:r w:rsidRPr="00100C1A">
              <w:rPr>
                <w:rFonts w:eastAsia="標楷體"/>
                <w:color w:val="000000"/>
                <w:sz w:val="28"/>
                <w:szCs w:val="40"/>
                <w:lang w:val="zh-TW"/>
              </w:rPr>
              <w:t>況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)</w:t>
            </w:r>
          </w:p>
          <w:p w14:paraId="247A6C37" w14:textId="77777777" w:rsidR="00BE5091" w:rsidRDefault="00BE5091" w:rsidP="00897C90">
            <w:pPr>
              <w:jc w:val="both"/>
              <w:rPr>
                <w:rFonts w:eastAsia="標楷體"/>
                <w:color w:val="000000"/>
                <w:sz w:val="36"/>
                <w:szCs w:val="40"/>
                <w:lang w:val="zh-TW"/>
              </w:rPr>
            </w:pPr>
          </w:p>
          <w:p w14:paraId="07963E2B" w14:textId="77777777" w:rsidR="00BE5091" w:rsidRDefault="00BE5091" w:rsidP="00897C90">
            <w:pPr>
              <w:jc w:val="both"/>
              <w:rPr>
                <w:color w:val="000000"/>
                <w:sz w:val="36"/>
                <w:szCs w:val="48"/>
                <w:lang w:val="zh-TW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二、興趣與專長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</w:p>
          <w:p w14:paraId="29DBB656" w14:textId="77777777" w:rsidR="00BE5091" w:rsidRDefault="00BE5091" w:rsidP="00897C90">
            <w:pPr>
              <w:jc w:val="both"/>
              <w:rPr>
                <w:rFonts w:eastAsia="標楷體"/>
                <w:color w:val="000000"/>
                <w:sz w:val="36"/>
                <w:szCs w:val="40"/>
                <w:lang w:val="zh-TW"/>
              </w:rPr>
            </w:pPr>
          </w:p>
          <w:p w14:paraId="6CEEDC5A" w14:textId="77777777" w:rsidR="00BE5091" w:rsidRDefault="00BE5091" w:rsidP="00897C90">
            <w:pPr>
              <w:jc w:val="both"/>
              <w:rPr>
                <w:rFonts w:eastAsia="標楷體"/>
                <w:color w:val="000000"/>
                <w:sz w:val="36"/>
                <w:szCs w:val="40"/>
                <w:lang w:val="zh-TW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三、目前學習狀況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</w:p>
          <w:p w14:paraId="2288641B" w14:textId="77777777" w:rsidR="00BE5091" w:rsidRDefault="00BE5091" w:rsidP="00897C90">
            <w:pPr>
              <w:jc w:val="both"/>
              <w:rPr>
                <w:rFonts w:eastAsia="標楷體"/>
                <w:color w:val="000000"/>
                <w:sz w:val="36"/>
                <w:szCs w:val="40"/>
                <w:lang w:val="zh-TW"/>
              </w:rPr>
            </w:pPr>
          </w:p>
          <w:p w14:paraId="65751994" w14:textId="77777777" w:rsidR="00BE5091" w:rsidRDefault="00BE5091" w:rsidP="00897C90">
            <w:pPr>
              <w:jc w:val="both"/>
              <w:rPr>
                <w:sz w:val="36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四、學涯規劃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</w:p>
        </w:tc>
      </w:tr>
    </w:tbl>
    <w:p w14:paraId="78DF56F4" w14:textId="2E4EB228" w:rsidR="000E11A5" w:rsidRPr="00B9392A" w:rsidRDefault="000E11A5" w:rsidP="00BE5091">
      <w:pPr>
        <w:snapToGrid w:val="0"/>
        <w:spacing w:line="240" w:lineRule="atLeast"/>
        <w:ind w:hanging="2"/>
        <w:rPr>
          <w:rFonts w:ascii="標楷體" w:eastAsia="標楷體" w:hAnsi="標楷體"/>
          <w:b/>
          <w:sz w:val="28"/>
          <w:szCs w:val="32"/>
        </w:rPr>
      </w:pPr>
    </w:p>
    <w:p w14:paraId="4AEBFEA4" w14:textId="77777777" w:rsidR="00BE5091" w:rsidRPr="00976745" w:rsidRDefault="000E11A5" w:rsidP="00BE5091">
      <w:pPr>
        <w:snapToGrid w:val="0"/>
        <w:spacing w:line="240" w:lineRule="atLeast"/>
        <w:ind w:hanging="2"/>
        <w:jc w:val="center"/>
        <w:rPr>
          <w:rFonts w:ascii="標楷體" w:eastAsia="標楷體" w:hAnsi="標楷體"/>
          <w:b/>
          <w:sz w:val="40"/>
          <w:szCs w:val="40"/>
        </w:rPr>
      </w:pPr>
      <w:r>
        <w:br w:type="page"/>
      </w:r>
      <w:bookmarkStart w:id="0" w:name="_Hlk11766246"/>
      <w:r w:rsidR="00BE5091" w:rsidRPr="000E11A5">
        <w:rPr>
          <w:rFonts w:ascii="標楷體" w:eastAsia="標楷體" w:hAnsi="標楷體" w:hint="eastAsia"/>
          <w:b/>
          <w:sz w:val="40"/>
          <w:szCs w:val="40"/>
        </w:rPr>
        <w:lastRenderedPageBreak/>
        <w:t>國</w:t>
      </w:r>
      <w:r w:rsidR="00BE5091" w:rsidRPr="00976745">
        <w:rPr>
          <w:rFonts w:ascii="標楷體" w:eastAsia="標楷體" w:hAnsi="標楷體" w:hint="eastAsia"/>
          <w:b/>
          <w:sz w:val="40"/>
          <w:szCs w:val="40"/>
        </w:rPr>
        <w:t>立臺北大學企業管理學系【</w:t>
      </w:r>
      <w:r w:rsidR="00BE5091">
        <w:rPr>
          <w:rFonts w:ascii="標楷體" w:eastAsia="標楷體" w:hAnsi="標楷體" w:hint="eastAsia"/>
          <w:b/>
          <w:sz w:val="40"/>
          <w:szCs w:val="40"/>
        </w:rPr>
        <w:t>獎助學金</w:t>
      </w:r>
      <w:r w:rsidR="00BE5091" w:rsidRPr="00976745">
        <w:rPr>
          <w:rFonts w:ascii="標楷體" w:eastAsia="標楷體" w:hAnsi="標楷體" w:hint="eastAsia"/>
          <w:b/>
          <w:sz w:val="40"/>
          <w:szCs w:val="40"/>
        </w:rPr>
        <w:t>撥款用】</w:t>
      </w:r>
    </w:p>
    <w:p w14:paraId="5A94C71F" w14:textId="77777777" w:rsidR="00BE5091" w:rsidRPr="00976745" w:rsidRDefault="00BE5091" w:rsidP="00BE5091">
      <w:pPr>
        <w:snapToGrid w:val="0"/>
        <w:spacing w:line="240" w:lineRule="atLeast"/>
        <w:jc w:val="center"/>
        <w:rPr>
          <w:rFonts w:ascii="標楷體" w:eastAsia="標楷體" w:hAnsi="標楷體"/>
          <w:b/>
          <w:sz w:val="56"/>
          <w:szCs w:val="56"/>
        </w:rPr>
      </w:pPr>
      <w:r w:rsidRPr="00976745">
        <w:rPr>
          <w:rFonts w:ascii="標楷體" w:eastAsia="標楷體" w:hAnsi="標楷體" w:hint="eastAsia"/>
          <w:b/>
          <w:sz w:val="56"/>
          <w:szCs w:val="56"/>
        </w:rPr>
        <w:t>郵局或銀行存摺影本浮貼表</w:t>
      </w:r>
    </w:p>
    <w:p w14:paraId="18A7DF88" w14:textId="77777777" w:rsidR="00BE5091" w:rsidRDefault="00BE5091" w:rsidP="00BE5091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tbl>
      <w:tblPr>
        <w:tblW w:w="497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82"/>
        <w:gridCol w:w="8675"/>
      </w:tblGrid>
      <w:tr w:rsidR="00BE5091" w:rsidRPr="000971A5" w14:paraId="6208182C" w14:textId="77777777" w:rsidTr="00897C90">
        <w:trPr>
          <w:trHeight w:val="734"/>
        </w:trPr>
        <w:tc>
          <w:tcPr>
            <w:tcW w:w="812" w:type="pct"/>
            <w:vAlign w:val="center"/>
          </w:tcPr>
          <w:p w14:paraId="7B373420" w14:textId="77777777" w:rsidR="00BE5091" w:rsidRPr="00B9392A" w:rsidRDefault="00BE5091" w:rsidP="00897C90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姓名</w:t>
            </w:r>
          </w:p>
        </w:tc>
        <w:tc>
          <w:tcPr>
            <w:tcW w:w="4188" w:type="pct"/>
            <w:tcBorders>
              <w:right w:val="single" w:sz="4" w:space="0" w:color="auto"/>
            </w:tcBorders>
            <w:vAlign w:val="center"/>
          </w:tcPr>
          <w:p w14:paraId="0FD7BA05" w14:textId="77777777" w:rsidR="00BE5091" w:rsidRPr="00EE0102" w:rsidRDefault="00BE5091" w:rsidP="00897C90">
            <w:pPr>
              <w:spacing w:beforeLines="50" w:before="180" w:line="340" w:lineRule="exact"/>
              <w:jc w:val="right"/>
              <w:rPr>
                <w:rFonts w:ascii="標楷體" w:eastAsia="標楷體" w:hAnsi="標楷體"/>
              </w:rPr>
            </w:pPr>
          </w:p>
        </w:tc>
      </w:tr>
      <w:tr w:rsidR="00BE5091" w:rsidRPr="000971A5" w14:paraId="2467E13D" w14:textId="77777777" w:rsidTr="00897C90">
        <w:trPr>
          <w:trHeight w:val="734"/>
        </w:trPr>
        <w:tc>
          <w:tcPr>
            <w:tcW w:w="812" w:type="pct"/>
            <w:vAlign w:val="center"/>
          </w:tcPr>
          <w:p w14:paraId="6B943F53" w14:textId="77777777" w:rsidR="00BE5091" w:rsidRPr="00B9392A" w:rsidRDefault="00BE5091" w:rsidP="00897C90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>
              <w:rPr>
                <w:rFonts w:ascii="標楷體" w:eastAsia="標楷體" w:hAnsi="標楷體" w:hint="eastAsia"/>
                <w:b/>
                <w:sz w:val="28"/>
              </w:rPr>
              <w:t>學號</w:t>
            </w:r>
          </w:p>
        </w:tc>
        <w:tc>
          <w:tcPr>
            <w:tcW w:w="4188" w:type="pct"/>
            <w:tcBorders>
              <w:right w:val="single" w:sz="4" w:space="0" w:color="auto"/>
            </w:tcBorders>
            <w:vAlign w:val="center"/>
          </w:tcPr>
          <w:p w14:paraId="314E5035" w14:textId="77777777" w:rsidR="00BE5091" w:rsidRPr="00EE0102" w:rsidRDefault="00BE5091" w:rsidP="00897C90">
            <w:pPr>
              <w:spacing w:beforeLines="50" w:before="180" w:line="340" w:lineRule="exact"/>
              <w:jc w:val="right"/>
              <w:rPr>
                <w:rFonts w:ascii="標楷體" w:eastAsia="標楷體" w:hAnsi="標楷體"/>
              </w:rPr>
            </w:pPr>
          </w:p>
        </w:tc>
      </w:tr>
      <w:tr w:rsidR="00BE5091" w:rsidRPr="000971A5" w14:paraId="7298F3B1" w14:textId="77777777" w:rsidTr="00897C90">
        <w:trPr>
          <w:trHeight w:val="733"/>
        </w:trPr>
        <w:tc>
          <w:tcPr>
            <w:tcW w:w="812" w:type="pct"/>
            <w:vAlign w:val="center"/>
          </w:tcPr>
          <w:p w14:paraId="4038AEC9" w14:textId="77777777" w:rsidR="00BE5091" w:rsidRPr="00B9392A" w:rsidRDefault="00BE5091" w:rsidP="00897C90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>
              <w:rPr>
                <w:rFonts w:ascii="標楷體" w:eastAsia="標楷體" w:hAnsi="標楷體" w:hint="eastAsia"/>
                <w:b/>
                <w:sz w:val="28"/>
              </w:rPr>
              <w:t>身分證字號</w:t>
            </w:r>
          </w:p>
        </w:tc>
        <w:tc>
          <w:tcPr>
            <w:tcW w:w="4188" w:type="pct"/>
            <w:tcBorders>
              <w:right w:val="single" w:sz="4" w:space="0" w:color="auto"/>
            </w:tcBorders>
            <w:vAlign w:val="center"/>
          </w:tcPr>
          <w:p w14:paraId="599635C0" w14:textId="77777777" w:rsidR="00BE5091" w:rsidRPr="00EE0102" w:rsidRDefault="00BE5091" w:rsidP="00897C90">
            <w:pPr>
              <w:spacing w:beforeLines="50" w:before="180" w:line="340" w:lineRule="exact"/>
              <w:jc w:val="both"/>
              <w:rPr>
                <w:rFonts w:ascii="標楷體" w:eastAsia="標楷體" w:hAnsi="標楷體"/>
              </w:rPr>
            </w:pPr>
          </w:p>
        </w:tc>
      </w:tr>
      <w:tr w:rsidR="00BE5091" w:rsidRPr="000971A5" w14:paraId="394735F3" w14:textId="77777777" w:rsidTr="00897C90">
        <w:trPr>
          <w:trHeight w:val="1323"/>
        </w:trPr>
        <w:tc>
          <w:tcPr>
            <w:tcW w:w="812" w:type="pct"/>
            <w:vAlign w:val="center"/>
          </w:tcPr>
          <w:p w14:paraId="70C9D18C" w14:textId="77777777" w:rsidR="00BE5091" w:rsidRPr="00B9392A" w:rsidRDefault="00BE5091" w:rsidP="00897C90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存摺帳戶</w:t>
            </w:r>
          </w:p>
          <w:p w14:paraId="0978D8A1" w14:textId="77777777" w:rsidR="00BE5091" w:rsidRPr="00A60DCB" w:rsidRDefault="00BE5091" w:rsidP="00897C90">
            <w:pPr>
              <w:spacing w:line="380" w:lineRule="exact"/>
              <w:jc w:val="center"/>
              <w:rPr>
                <w:rFonts w:ascii="標楷體" w:eastAsia="標楷體" w:hAnsi="標楷體"/>
                <w:b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(擇一)</w:t>
            </w:r>
          </w:p>
        </w:tc>
        <w:tc>
          <w:tcPr>
            <w:tcW w:w="4188" w:type="pct"/>
            <w:tcBorders>
              <w:right w:val="single" w:sz="4" w:space="0" w:color="auto"/>
            </w:tcBorders>
          </w:tcPr>
          <w:p w14:paraId="7C1B5A32" w14:textId="77777777" w:rsidR="00BE5091" w:rsidRPr="00DB3990" w:rsidRDefault="00BE5091" w:rsidP="00897C90">
            <w:pPr>
              <w:spacing w:beforeLines="50" w:before="180" w:line="340" w:lineRule="exact"/>
              <w:jc w:val="both"/>
              <w:rPr>
                <w:rFonts w:ascii="標楷體" w:eastAsia="標楷體" w:hAnsi="標楷體"/>
              </w:rPr>
            </w:pPr>
            <w:r w:rsidRPr="00EE0102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   </w:t>
            </w:r>
            <w:r>
              <w:rPr>
                <w:rFonts w:ascii="標楷體" w:eastAsia="標楷體" w:hAnsi="標楷體" w:hint="eastAsia"/>
              </w:rPr>
              <w:t>郵局</w:t>
            </w:r>
          </w:p>
          <w:p w14:paraId="40603BD5" w14:textId="77777777" w:rsidR="00BE5091" w:rsidRDefault="00BE5091" w:rsidP="00897C90">
            <w:pPr>
              <w:spacing w:beforeLines="50" w:before="180" w:line="340" w:lineRule="exact"/>
              <w:jc w:val="both"/>
              <w:rPr>
                <w:rFonts w:ascii="標楷體" w:eastAsia="標楷體" w:hAnsi="標楷體"/>
              </w:rPr>
            </w:pPr>
            <w:r w:rsidRPr="00EE0102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   </w:t>
            </w:r>
            <w:r>
              <w:rPr>
                <w:rFonts w:ascii="標楷體" w:eastAsia="標楷體" w:hAnsi="標楷體" w:hint="eastAsia"/>
              </w:rPr>
              <w:t>銀行(銀行代碼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</w:t>
            </w:r>
            <w:r>
              <w:rPr>
                <w:rFonts w:ascii="標楷體" w:eastAsia="標楷體" w:hAnsi="標楷體" w:hint="eastAsia"/>
              </w:rPr>
              <w:t>)；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</w:t>
            </w:r>
            <w:r w:rsidRPr="00DB3990">
              <w:rPr>
                <w:rFonts w:ascii="標楷體" w:eastAsia="標楷體" w:hAnsi="標楷體" w:hint="eastAsia"/>
              </w:rPr>
              <w:t>分行</w:t>
            </w:r>
          </w:p>
          <w:p w14:paraId="46E42409" w14:textId="118E3575" w:rsidR="00BE5091" w:rsidRPr="000971A5" w:rsidRDefault="00BE5091" w:rsidP="00897C90">
            <w:pPr>
              <w:spacing w:line="340" w:lineRule="exact"/>
              <w:jc w:val="both"/>
              <w:rPr>
                <w:rFonts w:ascii="標楷體" w:eastAsia="標楷體" w:hAnsi="標楷體"/>
              </w:rPr>
            </w:pPr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注意：使用非郵局、土地銀行帳戶將酌扣</w:t>
            </w:r>
            <w:r w:rsidRPr="00E309E6">
              <w:rPr>
                <w:rFonts w:eastAsia="標楷體"/>
                <w:b/>
                <w:szCs w:val="28"/>
                <w:shd w:val="pct15" w:color="auto" w:fill="FFFFFF"/>
              </w:rPr>
              <w:t>30</w:t>
            </w:r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元手續費！</w:t>
            </w:r>
          </w:p>
        </w:tc>
      </w:tr>
      <w:tr w:rsidR="00BE5091" w:rsidRPr="00E309E6" w14:paraId="1CEFC0B7" w14:textId="77777777" w:rsidTr="00897C90">
        <w:trPr>
          <w:trHeight w:val="586"/>
        </w:trPr>
        <w:tc>
          <w:tcPr>
            <w:tcW w:w="812" w:type="pct"/>
            <w:vAlign w:val="center"/>
          </w:tcPr>
          <w:p w14:paraId="7BED8C75" w14:textId="77777777" w:rsidR="00BE5091" w:rsidRPr="00D13FC3" w:rsidRDefault="00BE5091" w:rsidP="00897C90">
            <w:pPr>
              <w:jc w:val="center"/>
              <w:rPr>
                <w:rFonts w:ascii="標楷體" w:eastAsia="標楷體" w:hAnsi="標楷體"/>
                <w:b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存摺帳號</w:t>
            </w:r>
          </w:p>
        </w:tc>
        <w:tc>
          <w:tcPr>
            <w:tcW w:w="4188" w:type="pct"/>
            <w:tcBorders>
              <w:right w:val="single" w:sz="4" w:space="0" w:color="auto"/>
            </w:tcBorders>
            <w:vAlign w:val="center"/>
          </w:tcPr>
          <w:p w14:paraId="633254E5" w14:textId="77777777" w:rsidR="00BE5091" w:rsidRPr="00E309E6" w:rsidRDefault="00BE5091" w:rsidP="00897C90">
            <w:pPr>
              <w:jc w:val="right"/>
              <w:rPr>
                <w:rFonts w:ascii="標楷體" w:eastAsia="標楷體" w:hAnsi="標楷體"/>
                <w:sz w:val="20"/>
              </w:rPr>
            </w:pPr>
            <w:bookmarkStart w:id="1" w:name="_GoBack"/>
            <w:bookmarkEnd w:id="1"/>
            <w:r w:rsidRPr="00E309E6">
              <w:rPr>
                <w:rFonts w:ascii="標楷體" w:eastAsia="標楷體" w:hAnsi="標楷體" w:hint="eastAsia"/>
                <w:sz w:val="20"/>
              </w:rPr>
              <w:t>(帳號戶名需為本人)</w:t>
            </w:r>
          </w:p>
        </w:tc>
      </w:tr>
    </w:tbl>
    <w:p w14:paraId="34C0F90F" w14:textId="77777777" w:rsidR="00BE5091" w:rsidRDefault="00BE5091" w:rsidP="00BE5091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6A1F8059" w14:textId="77777777" w:rsidR="00BE5091" w:rsidRDefault="00BE5091" w:rsidP="00BE5091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  <w:r>
        <w:rPr>
          <w:rFonts w:ascii="標楷體" w:eastAsia="標楷體" w:hAnsi="標楷體" w:hint="eastAsia"/>
          <w:b/>
          <w:sz w:val="28"/>
          <w:szCs w:val="32"/>
        </w:rPr>
        <w:t>----------------------【存摺封面影本浮貼黏貼線】--------------------</w:t>
      </w:r>
    </w:p>
    <w:p w14:paraId="558BD69C" w14:textId="77777777" w:rsidR="00BE5091" w:rsidRPr="006C6F83" w:rsidRDefault="00BE5091" w:rsidP="00BE5091">
      <w:pPr>
        <w:snapToGrid w:val="0"/>
        <w:spacing w:line="240" w:lineRule="atLeast"/>
        <w:rPr>
          <w:rFonts w:ascii="標楷體" w:eastAsia="標楷體" w:hAnsi="標楷體"/>
          <w:sz w:val="28"/>
          <w:szCs w:val="32"/>
        </w:rPr>
      </w:pPr>
      <w:r w:rsidRPr="006C6F83">
        <w:rPr>
          <w:rFonts w:ascii="標楷體" w:eastAsia="標楷體" w:hAnsi="標楷體" w:hint="eastAsia"/>
          <w:sz w:val="28"/>
          <w:szCs w:val="32"/>
        </w:rPr>
        <w:t>（提款卡影本不予受理）</w:t>
      </w:r>
    </w:p>
    <w:bookmarkEnd w:id="0"/>
    <w:p w14:paraId="70B4F74F" w14:textId="77777777" w:rsidR="00BE5091" w:rsidRPr="00B9392A" w:rsidRDefault="00BE5091" w:rsidP="00BE5091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30DF11F4" w14:textId="77777777" w:rsidR="000E11A5" w:rsidRPr="00BE5091" w:rsidRDefault="000E11A5"/>
    <w:p w14:paraId="617E6B63" w14:textId="77777777" w:rsidR="00CB04EF" w:rsidRDefault="00CB04EF" w:rsidP="009248A0"/>
    <w:sectPr w:rsidR="00CB04EF" w:rsidSect="001400E3">
      <w:pgSz w:w="11906" w:h="16838"/>
      <w:pgMar w:top="851" w:right="851" w:bottom="426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8DC2BB" w14:textId="77777777" w:rsidR="00A26BD5" w:rsidRDefault="00A26BD5" w:rsidP="003746F4">
      <w:r>
        <w:separator/>
      </w:r>
    </w:p>
  </w:endnote>
  <w:endnote w:type="continuationSeparator" w:id="0">
    <w:p w14:paraId="54BF0875" w14:textId="77777777" w:rsidR="00A26BD5" w:rsidRDefault="00A26BD5" w:rsidP="003746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209C43" w14:textId="77777777" w:rsidR="00A26BD5" w:rsidRDefault="00A26BD5" w:rsidP="003746F4">
      <w:r>
        <w:separator/>
      </w:r>
    </w:p>
  </w:footnote>
  <w:footnote w:type="continuationSeparator" w:id="0">
    <w:p w14:paraId="72D2AB1C" w14:textId="77777777" w:rsidR="00A26BD5" w:rsidRDefault="00A26BD5" w:rsidP="003746F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NDIyMza3NDE0NjK0MDNS0lEKTi0uzszPAykwrQUA4acC3ywAAAA="/>
  </w:docVars>
  <w:rsids>
    <w:rsidRoot w:val="00651B47"/>
    <w:rsid w:val="000024BB"/>
    <w:rsid w:val="00076C27"/>
    <w:rsid w:val="000944D5"/>
    <w:rsid w:val="000971A5"/>
    <w:rsid w:val="000E11A5"/>
    <w:rsid w:val="001249B8"/>
    <w:rsid w:val="001400E3"/>
    <w:rsid w:val="00141310"/>
    <w:rsid w:val="00147A5F"/>
    <w:rsid w:val="00173700"/>
    <w:rsid w:val="00197A49"/>
    <w:rsid w:val="001E5AA0"/>
    <w:rsid w:val="002123DB"/>
    <w:rsid w:val="00214ACD"/>
    <w:rsid w:val="00286F20"/>
    <w:rsid w:val="002A1B5D"/>
    <w:rsid w:val="002A66E9"/>
    <w:rsid w:val="002B042D"/>
    <w:rsid w:val="002D54BB"/>
    <w:rsid w:val="002E2760"/>
    <w:rsid w:val="00316554"/>
    <w:rsid w:val="003327A3"/>
    <w:rsid w:val="00362624"/>
    <w:rsid w:val="003746F4"/>
    <w:rsid w:val="003C3084"/>
    <w:rsid w:val="00454973"/>
    <w:rsid w:val="004C3DA1"/>
    <w:rsid w:val="004D172B"/>
    <w:rsid w:val="004D562F"/>
    <w:rsid w:val="0052554C"/>
    <w:rsid w:val="00533BDA"/>
    <w:rsid w:val="00575006"/>
    <w:rsid w:val="00594103"/>
    <w:rsid w:val="005D21F4"/>
    <w:rsid w:val="005F5C60"/>
    <w:rsid w:val="00616CA7"/>
    <w:rsid w:val="00651B47"/>
    <w:rsid w:val="00651FA6"/>
    <w:rsid w:val="00670E03"/>
    <w:rsid w:val="006A5321"/>
    <w:rsid w:val="007145C9"/>
    <w:rsid w:val="007411D4"/>
    <w:rsid w:val="00786E18"/>
    <w:rsid w:val="00792281"/>
    <w:rsid w:val="0087620A"/>
    <w:rsid w:val="00897DCD"/>
    <w:rsid w:val="00907B61"/>
    <w:rsid w:val="009248A0"/>
    <w:rsid w:val="00957130"/>
    <w:rsid w:val="009849D1"/>
    <w:rsid w:val="00985FB8"/>
    <w:rsid w:val="009D4D91"/>
    <w:rsid w:val="009E4E3D"/>
    <w:rsid w:val="00A26BD5"/>
    <w:rsid w:val="00A35F1C"/>
    <w:rsid w:val="00A60DCB"/>
    <w:rsid w:val="00A877A6"/>
    <w:rsid w:val="00AA7FD0"/>
    <w:rsid w:val="00AF1CC5"/>
    <w:rsid w:val="00B369BF"/>
    <w:rsid w:val="00B4577C"/>
    <w:rsid w:val="00B8023B"/>
    <w:rsid w:val="00BB5C19"/>
    <w:rsid w:val="00BE5091"/>
    <w:rsid w:val="00BF219F"/>
    <w:rsid w:val="00BF4725"/>
    <w:rsid w:val="00C21B07"/>
    <w:rsid w:val="00C22278"/>
    <w:rsid w:val="00C30974"/>
    <w:rsid w:val="00C33DE7"/>
    <w:rsid w:val="00C535FE"/>
    <w:rsid w:val="00C71A30"/>
    <w:rsid w:val="00C71E6C"/>
    <w:rsid w:val="00C8367E"/>
    <w:rsid w:val="00C846BD"/>
    <w:rsid w:val="00C905EB"/>
    <w:rsid w:val="00C935C1"/>
    <w:rsid w:val="00CA7256"/>
    <w:rsid w:val="00CB04EF"/>
    <w:rsid w:val="00CD0BBE"/>
    <w:rsid w:val="00CF2953"/>
    <w:rsid w:val="00CF2CB7"/>
    <w:rsid w:val="00D13FC3"/>
    <w:rsid w:val="00D30C5D"/>
    <w:rsid w:val="00D32032"/>
    <w:rsid w:val="00D500FC"/>
    <w:rsid w:val="00D62C71"/>
    <w:rsid w:val="00D6732E"/>
    <w:rsid w:val="00D80404"/>
    <w:rsid w:val="00D87D38"/>
    <w:rsid w:val="00DF078D"/>
    <w:rsid w:val="00DF6889"/>
    <w:rsid w:val="00E679ED"/>
    <w:rsid w:val="00EA7A6C"/>
    <w:rsid w:val="00F127EB"/>
    <w:rsid w:val="00F4588D"/>
    <w:rsid w:val="00FB03FC"/>
    <w:rsid w:val="00FB57B9"/>
    <w:rsid w:val="00FD2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369B32"/>
  <w15:chartTrackingRefBased/>
  <w15:docId w15:val="{43329F2F-6B0D-4DBE-9E61-8C74F17E0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651B47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3746F4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5">
    <w:name w:val="頁首 字元"/>
    <w:link w:val="a4"/>
    <w:rsid w:val="003746F4"/>
    <w:rPr>
      <w:kern w:val="2"/>
    </w:rPr>
  </w:style>
  <w:style w:type="paragraph" w:styleId="a6">
    <w:name w:val="footer"/>
    <w:basedOn w:val="a"/>
    <w:link w:val="a7"/>
    <w:rsid w:val="003746F4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7">
    <w:name w:val="頁尾 字元"/>
    <w:link w:val="a6"/>
    <w:rsid w:val="003746F4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3</Pages>
  <Words>196</Words>
  <Characters>1120</Characters>
  <Application>Microsoft Office Word</Application>
  <DocSecurity>0</DocSecurity>
  <Lines>9</Lines>
  <Paragraphs>2</Paragraphs>
  <ScaleCrop>false</ScaleCrop>
  <Company>mychat</Company>
  <LinksUpToDate>false</LinksUpToDate>
  <CharactersWithSpaces>1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臺北大學企業管理學系獎助學金申請表</dc:title>
  <dc:subject/>
  <dc:creator>DBA6</dc:creator>
  <cp:keywords/>
  <cp:lastModifiedBy>user</cp:lastModifiedBy>
  <cp:revision>18</cp:revision>
  <cp:lastPrinted>2019-09-20T08:04:00Z</cp:lastPrinted>
  <dcterms:created xsi:type="dcterms:W3CDTF">2019-01-18T06:15:00Z</dcterms:created>
  <dcterms:modified xsi:type="dcterms:W3CDTF">2019-09-20T09:41:00Z</dcterms:modified>
</cp:coreProperties>
</file>